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ail</w:t>
      </w:r>
      <w:r>
        <w:t xml:space="preserve"> </w:t>
      </w:r>
      <w:r>
        <w:t xml:space="preserve">Clement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1"/>
      </w:pPr>
      <w:bookmarkStart w:id="22" w:name="this-is-a-level-1-header"/>
      <w:bookmarkEnd w:id="22"/>
      <w:r>
        <w:t xml:space="preserve">This is a level 1 header</w:t>
      </w:r>
    </w:p>
    <w:p>
      <w:pPr>
        <w:pStyle w:val="Heading3"/>
      </w:pPr>
      <w:bookmarkStart w:id="23" w:name="this-a-level-3-header"/>
      <w:bookmarkEnd w:id="23"/>
      <w:r>
        <w:t xml:space="preserve">Th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d51f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Gail Clement</dc:creator>
  <dcterms:created xsi:type="dcterms:W3CDTF">2018-05-12T22:37:13Z</dcterms:created>
  <dcterms:modified xsi:type="dcterms:W3CDTF">2018-05-12T22:37:13Z</dcterms:modified>
</cp:coreProperties>
</file>